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3528" w:rsidRPr="008F3528" w:rsidRDefault="008F3528" w:rsidP="00B403CD">
      <w:pPr>
        <w:pStyle w:val="Title"/>
        <w:jc w:val="center"/>
      </w:pPr>
      <w:r w:rsidRPr="008F3528">
        <w:t>Lab 8</w:t>
      </w:r>
    </w:p>
    <w:p w:rsidR="008F3528" w:rsidRPr="00B403CD" w:rsidRDefault="008F3528" w:rsidP="0038480A">
      <w:pPr>
        <w:pStyle w:val="ListParagraph"/>
        <w:numPr>
          <w:ilvl w:val="0"/>
          <w:numId w:val="1"/>
        </w:numPr>
        <w:rPr>
          <w:b/>
        </w:rPr>
      </w:pPr>
      <w:r w:rsidRPr="00B403CD">
        <w:rPr>
          <w:b/>
        </w:rPr>
        <w:t xml:space="preserve">Explain </w:t>
      </w:r>
      <w:proofErr w:type="gramStart"/>
      <w:r w:rsidRPr="00B403CD">
        <w:rPr>
          <w:b/>
        </w:rPr>
        <w:t>Linear</w:t>
      </w:r>
      <w:proofErr w:type="gramEnd"/>
      <w:r w:rsidRPr="00B403CD">
        <w:rPr>
          <w:b/>
        </w:rPr>
        <w:t xml:space="preserve"> search and binary search with examples.</w:t>
      </w:r>
    </w:p>
    <w:p w:rsidR="0038480A" w:rsidRPr="0038480A" w:rsidRDefault="0038480A" w:rsidP="0038480A">
      <w:pPr>
        <w:rPr>
          <w:b/>
          <w:sz w:val="24"/>
          <w:szCs w:val="24"/>
        </w:rPr>
      </w:pPr>
      <w:r w:rsidRPr="0038480A">
        <w:rPr>
          <w:b/>
          <w:sz w:val="24"/>
          <w:szCs w:val="24"/>
        </w:rPr>
        <w:t>Linear Search</w:t>
      </w:r>
    </w:p>
    <w:p w:rsidR="0038480A" w:rsidRDefault="0038480A" w:rsidP="0038480A">
      <w:r>
        <w:t>Linear search, also called as sequential search, is a very simple method used for searching an array for a particular value. It works by comparing the value to be searched with every element of the array one by one in a sequence until a match is found.</w:t>
      </w:r>
    </w:p>
    <w:p w:rsidR="0038480A" w:rsidRDefault="0038480A" w:rsidP="0038480A">
      <w:r>
        <w:t xml:space="preserve">Linear search is mostly used to search an unordered list of elements (array in which data elements are not sorted). For example, if an array </w:t>
      </w:r>
      <w:proofErr w:type="gramStart"/>
      <w:r>
        <w:t>A[</w:t>
      </w:r>
      <w:proofErr w:type="gramEnd"/>
      <w:r>
        <w:t>10] is declared and initialized as,</w:t>
      </w:r>
    </w:p>
    <w:p w:rsidR="0038480A" w:rsidRDefault="0038480A" w:rsidP="0038480A">
      <w:proofErr w:type="spellStart"/>
      <w:proofErr w:type="gramStart"/>
      <w:r>
        <w:t>int</w:t>
      </w:r>
      <w:proofErr w:type="spellEnd"/>
      <w:proofErr w:type="gramEnd"/>
      <w:r>
        <w:t xml:space="preserve"> A[10] = {10, 8, 2, 7, 3, 4, 9, 1, 6, 5};</w:t>
      </w:r>
    </w:p>
    <w:p w:rsidR="0038480A" w:rsidRDefault="0038480A" w:rsidP="0038480A">
      <w:r>
        <w:t xml:space="preserve">Val = 7 then </w:t>
      </w:r>
      <w:proofErr w:type="spellStart"/>
      <w:r>
        <w:t>Pos</w:t>
      </w:r>
      <w:proofErr w:type="spellEnd"/>
      <w:r>
        <w:t xml:space="preserve"> = 3</w:t>
      </w:r>
    </w:p>
    <w:p w:rsidR="0038480A" w:rsidRPr="0038480A" w:rsidRDefault="0038480A" w:rsidP="0038480A">
      <w:pPr>
        <w:rPr>
          <w:b/>
        </w:rPr>
      </w:pPr>
      <w:r w:rsidRPr="0038480A">
        <w:rPr>
          <w:b/>
        </w:rPr>
        <w:t>Linear Search Algorithm</w:t>
      </w:r>
    </w:p>
    <w:p w:rsidR="0038480A" w:rsidRDefault="0038480A" w:rsidP="0038480A">
      <w:r>
        <w:t>LINEAR_</w:t>
      </w:r>
      <w:proofErr w:type="gramStart"/>
      <w:r>
        <w:t>SEARCH(</w:t>
      </w:r>
      <w:proofErr w:type="gramEnd"/>
      <w:r>
        <w:t>A, N, VAL)</w:t>
      </w:r>
    </w:p>
    <w:p w:rsidR="0038480A" w:rsidRDefault="0038480A" w:rsidP="0038480A">
      <w:r>
        <w:t>Step 1: [INITIALIZE] SET POS = -1</w:t>
      </w:r>
    </w:p>
    <w:p w:rsidR="0038480A" w:rsidRDefault="0038480A" w:rsidP="0038480A">
      <w:r>
        <w:t>Step 2: [INITIALIZE] SET I = 1</w:t>
      </w:r>
    </w:p>
    <w:p w:rsidR="0038480A" w:rsidRDefault="0038480A" w:rsidP="0038480A">
      <w:r>
        <w:t>Step 3: Repeat Step 4 while I&lt;=N</w:t>
      </w:r>
    </w:p>
    <w:p w:rsidR="0038480A" w:rsidRDefault="0038480A" w:rsidP="0038480A">
      <w:r>
        <w:t xml:space="preserve">Step 4: IF </w:t>
      </w:r>
      <w:proofErr w:type="gramStart"/>
      <w:r>
        <w:t>A[</w:t>
      </w:r>
      <w:proofErr w:type="gramEnd"/>
      <w:r>
        <w:t>I] = VAL</w:t>
      </w:r>
    </w:p>
    <w:p w:rsidR="0038480A" w:rsidRDefault="0038480A" w:rsidP="0038480A">
      <w:r>
        <w:t xml:space="preserve">           SET POS = I</w:t>
      </w:r>
    </w:p>
    <w:p w:rsidR="0038480A" w:rsidRDefault="0038480A" w:rsidP="0038480A">
      <w:r>
        <w:t xml:space="preserve">           PRINT POS</w:t>
      </w:r>
    </w:p>
    <w:p w:rsidR="0038480A" w:rsidRDefault="0038480A" w:rsidP="0038480A">
      <w:r>
        <w:t xml:space="preserve">           Go to Step 6</w:t>
      </w:r>
    </w:p>
    <w:p w:rsidR="0038480A" w:rsidRDefault="0038480A" w:rsidP="0038480A">
      <w:r>
        <w:t xml:space="preserve">        [END OF IF]</w:t>
      </w:r>
    </w:p>
    <w:p w:rsidR="0038480A" w:rsidRDefault="0038480A" w:rsidP="0038480A">
      <w:r>
        <w:t xml:space="preserve">        SET I = I + 1</w:t>
      </w:r>
    </w:p>
    <w:p w:rsidR="0038480A" w:rsidRDefault="0038480A" w:rsidP="0038480A">
      <w:r>
        <w:t xml:space="preserve">        [END OF LOOP]</w:t>
      </w:r>
    </w:p>
    <w:p w:rsidR="0038480A" w:rsidRDefault="0038480A" w:rsidP="0038480A">
      <w:r>
        <w:t>Step 5: IF POS = –1</w:t>
      </w:r>
    </w:p>
    <w:p w:rsidR="0038480A" w:rsidRDefault="0038480A" w:rsidP="0038480A">
      <w:r>
        <w:t xml:space="preserve">        PRINT VALUE IS NOT PRESENT IN THE ARRAY</w:t>
      </w:r>
    </w:p>
    <w:p w:rsidR="0038480A" w:rsidRDefault="0038480A" w:rsidP="0038480A">
      <w:r>
        <w:t xml:space="preserve">        [END OF IF]</w:t>
      </w:r>
    </w:p>
    <w:p w:rsidR="0038480A" w:rsidRDefault="0038480A" w:rsidP="0038480A">
      <w:r>
        <w:t>Step 6: EXIT</w:t>
      </w:r>
    </w:p>
    <w:p w:rsidR="0038480A" w:rsidRPr="0038480A" w:rsidRDefault="0038480A" w:rsidP="0038480A">
      <w:pPr>
        <w:rPr>
          <w:b/>
        </w:rPr>
      </w:pPr>
      <w:r w:rsidRPr="0038480A">
        <w:rPr>
          <w:b/>
        </w:rPr>
        <w:lastRenderedPageBreak/>
        <w:t>Complexity of Linear Search Algorithm</w:t>
      </w:r>
    </w:p>
    <w:p w:rsidR="0038480A" w:rsidRDefault="0038480A" w:rsidP="0038480A">
      <w:r>
        <w:t xml:space="preserve">Linear search executes in </w:t>
      </w:r>
      <w:proofErr w:type="gramStart"/>
      <w:r>
        <w:t>O(</w:t>
      </w:r>
      <w:proofErr w:type="gramEnd"/>
      <w:r>
        <w:t>n) time where n is the number of elements in the array.</w:t>
      </w:r>
    </w:p>
    <w:p w:rsidR="0038480A" w:rsidRPr="0038480A" w:rsidRDefault="0038480A" w:rsidP="0038480A">
      <w:pPr>
        <w:rPr>
          <w:b/>
          <w:sz w:val="24"/>
          <w:szCs w:val="24"/>
        </w:rPr>
      </w:pPr>
      <w:r w:rsidRPr="0038480A">
        <w:rPr>
          <w:b/>
          <w:sz w:val="24"/>
          <w:szCs w:val="24"/>
        </w:rPr>
        <w:t>Binary Search</w:t>
      </w:r>
    </w:p>
    <w:p w:rsidR="0038480A" w:rsidRPr="0038480A" w:rsidRDefault="0038480A" w:rsidP="0038480A">
      <w:r w:rsidRPr="0038480A">
        <w:t>Binary search is a searching algorithm that works efficiently with a sorted list.</w:t>
      </w:r>
    </w:p>
    <w:p w:rsidR="0038480A" w:rsidRPr="0038480A" w:rsidRDefault="0038480A" w:rsidP="0038480A">
      <w:r w:rsidRPr="0038480A">
        <w:t>The mechanism of binary search can be better understood by an analogy of a telephone directory. When we are searching for a particular name in a directory, we first open the directory from the middle and then decide whether to look for the name in the first part of the directory or in the second part of the directory. Again, we open some page in the middle and the whole process is repeated until we finally find the right name.</w:t>
      </w:r>
    </w:p>
    <w:p w:rsidR="0038480A" w:rsidRPr="0038480A" w:rsidRDefault="0038480A" w:rsidP="0038480A">
      <w:pPr>
        <w:rPr>
          <w:b/>
        </w:rPr>
      </w:pPr>
      <w:r>
        <w:rPr>
          <w:b/>
        </w:rPr>
        <w:t>Binary search example:</w:t>
      </w:r>
    </w:p>
    <w:p w:rsidR="0038480A" w:rsidRPr="0038480A" w:rsidRDefault="0038480A" w:rsidP="0038480A">
      <w:r w:rsidRPr="0038480A">
        <w:t xml:space="preserve">Consider an array </w:t>
      </w:r>
      <w:proofErr w:type="gramStart"/>
      <w:r w:rsidRPr="0038480A">
        <w:t>A[</w:t>
      </w:r>
      <w:proofErr w:type="gramEnd"/>
      <w:r w:rsidRPr="0038480A">
        <w:t xml:space="preserve">11] that </w:t>
      </w:r>
      <w:r>
        <w:t>is declared and initialized as,</w:t>
      </w:r>
    </w:p>
    <w:p w:rsidR="0038480A" w:rsidRPr="0038480A" w:rsidRDefault="0038480A" w:rsidP="0038480A">
      <w:proofErr w:type="spellStart"/>
      <w:proofErr w:type="gramStart"/>
      <w:r w:rsidRPr="0038480A">
        <w:t>int</w:t>
      </w:r>
      <w:proofErr w:type="spellEnd"/>
      <w:proofErr w:type="gramEnd"/>
      <w:r w:rsidRPr="0038480A">
        <w:t xml:space="preserve"> A[11] = {0, 1, 2, 3, 4, 5, 6, 7, 8, 9, 10};</w:t>
      </w:r>
    </w:p>
    <w:p w:rsidR="0038480A" w:rsidRPr="0038480A" w:rsidRDefault="0038480A" w:rsidP="0038480A">
      <w:proofErr w:type="gramStart"/>
      <w:r w:rsidRPr="0038480A">
        <w:t>and</w:t>
      </w:r>
      <w:proofErr w:type="gramEnd"/>
    </w:p>
    <w:p w:rsidR="0038480A" w:rsidRPr="0038480A" w:rsidRDefault="0038480A" w:rsidP="0038480A">
      <w:proofErr w:type="gramStart"/>
      <w:r w:rsidRPr="0038480A">
        <w:t>value</w:t>
      </w:r>
      <w:proofErr w:type="gramEnd"/>
      <w:r w:rsidRPr="0038480A">
        <w:t xml:space="preserve"> to be searched is VAL = 9</w:t>
      </w:r>
    </w:p>
    <w:p w:rsidR="0038480A" w:rsidRPr="0038480A" w:rsidRDefault="0038480A" w:rsidP="0038480A">
      <w:pPr>
        <w:rPr>
          <w:b/>
        </w:rPr>
      </w:pPr>
      <w:r w:rsidRPr="0038480A">
        <w:rPr>
          <w:b/>
        </w:rPr>
        <w:t>Binary search Algorithm</w:t>
      </w:r>
    </w:p>
    <w:p w:rsidR="0038480A" w:rsidRPr="0038480A" w:rsidRDefault="0038480A" w:rsidP="0038480A">
      <w:r w:rsidRPr="0038480A">
        <w:t>BINARY_</w:t>
      </w:r>
      <w:proofErr w:type="gramStart"/>
      <w:r w:rsidRPr="0038480A">
        <w:t>SEARCH(</w:t>
      </w:r>
      <w:proofErr w:type="gramEnd"/>
      <w:r w:rsidRPr="0038480A">
        <w:t xml:space="preserve">A, </w:t>
      </w:r>
      <w:proofErr w:type="spellStart"/>
      <w:r w:rsidRPr="0038480A">
        <w:t>lower_bound</w:t>
      </w:r>
      <w:proofErr w:type="spellEnd"/>
      <w:r w:rsidRPr="0038480A">
        <w:t xml:space="preserve">, </w:t>
      </w:r>
      <w:proofErr w:type="spellStart"/>
      <w:r w:rsidRPr="0038480A">
        <w:t>upper_bound</w:t>
      </w:r>
      <w:proofErr w:type="spellEnd"/>
      <w:r w:rsidRPr="0038480A">
        <w:t>, VAL)</w:t>
      </w:r>
    </w:p>
    <w:p w:rsidR="0038480A" w:rsidRPr="0038480A" w:rsidRDefault="0038480A" w:rsidP="0038480A">
      <w:r w:rsidRPr="0038480A">
        <w:t xml:space="preserve">Step 1: [INITIALIZE] SET BEG = </w:t>
      </w:r>
      <w:proofErr w:type="spellStart"/>
      <w:r w:rsidRPr="0038480A">
        <w:t>lower_bound</w:t>
      </w:r>
      <w:proofErr w:type="spellEnd"/>
    </w:p>
    <w:p w:rsidR="0038480A" w:rsidRPr="0038480A" w:rsidRDefault="0038480A" w:rsidP="0038480A">
      <w:r w:rsidRPr="0038480A">
        <w:t xml:space="preserve">        END = </w:t>
      </w:r>
      <w:proofErr w:type="spellStart"/>
      <w:r w:rsidRPr="0038480A">
        <w:t>upper_bound</w:t>
      </w:r>
      <w:proofErr w:type="spellEnd"/>
      <w:r w:rsidRPr="0038480A">
        <w:t>, POS = - 1</w:t>
      </w:r>
    </w:p>
    <w:p w:rsidR="0038480A" w:rsidRPr="0038480A" w:rsidRDefault="0038480A" w:rsidP="0038480A">
      <w:r w:rsidRPr="0038480A">
        <w:t xml:space="preserve">Step 2: Repeat Steps 3 and 4 while BEG &lt;= END </w:t>
      </w:r>
    </w:p>
    <w:p w:rsidR="0038480A" w:rsidRPr="0038480A" w:rsidRDefault="0038480A" w:rsidP="0038480A">
      <w:r w:rsidRPr="0038480A">
        <w:t xml:space="preserve">Step 3: SET MID = (BEG + END)/2 </w:t>
      </w:r>
    </w:p>
    <w:p w:rsidR="0038480A" w:rsidRPr="0038480A" w:rsidRDefault="0038480A" w:rsidP="0038480A">
      <w:r w:rsidRPr="0038480A">
        <w:t xml:space="preserve">Step 4: IF </w:t>
      </w:r>
      <w:proofErr w:type="gramStart"/>
      <w:r w:rsidRPr="0038480A">
        <w:t>A[</w:t>
      </w:r>
      <w:proofErr w:type="gramEnd"/>
      <w:r w:rsidRPr="0038480A">
        <w:t xml:space="preserve">MID] = VAL  </w:t>
      </w:r>
    </w:p>
    <w:p w:rsidR="0038480A" w:rsidRPr="0038480A" w:rsidRDefault="0038480A" w:rsidP="0038480A">
      <w:r w:rsidRPr="0038480A">
        <w:t xml:space="preserve">SET POS = MID           </w:t>
      </w:r>
    </w:p>
    <w:p w:rsidR="0038480A" w:rsidRPr="0038480A" w:rsidRDefault="0038480A" w:rsidP="0038480A">
      <w:r w:rsidRPr="0038480A">
        <w:t xml:space="preserve">PRINT POS           </w:t>
      </w:r>
    </w:p>
    <w:p w:rsidR="0038480A" w:rsidRPr="0038480A" w:rsidRDefault="0038480A" w:rsidP="0038480A">
      <w:r w:rsidRPr="0038480A">
        <w:t xml:space="preserve">Go to Step 6         </w:t>
      </w:r>
    </w:p>
    <w:p w:rsidR="0038480A" w:rsidRPr="0038480A" w:rsidRDefault="0038480A" w:rsidP="0038480A">
      <w:r w:rsidRPr="0038480A">
        <w:t xml:space="preserve">ELSE IF </w:t>
      </w:r>
      <w:proofErr w:type="gramStart"/>
      <w:r w:rsidRPr="0038480A">
        <w:t>A[</w:t>
      </w:r>
      <w:proofErr w:type="gramEnd"/>
      <w:r w:rsidRPr="0038480A">
        <w:t>MID] &gt; VAL</w:t>
      </w:r>
    </w:p>
    <w:p w:rsidR="0038480A" w:rsidRPr="0038480A" w:rsidRDefault="0038480A" w:rsidP="0038480A">
      <w:r w:rsidRPr="0038480A">
        <w:t xml:space="preserve">          SET END = MID - 1</w:t>
      </w:r>
    </w:p>
    <w:p w:rsidR="0038480A" w:rsidRPr="0038480A" w:rsidRDefault="0038480A" w:rsidP="0038480A">
      <w:r w:rsidRPr="0038480A">
        <w:t xml:space="preserve">        ELSE</w:t>
      </w:r>
    </w:p>
    <w:p w:rsidR="0038480A" w:rsidRPr="0038480A" w:rsidRDefault="0038480A" w:rsidP="0038480A">
      <w:r w:rsidRPr="0038480A">
        <w:lastRenderedPageBreak/>
        <w:t xml:space="preserve">          SET BEG = MID + 1</w:t>
      </w:r>
    </w:p>
    <w:p w:rsidR="0038480A" w:rsidRPr="0038480A" w:rsidRDefault="0038480A" w:rsidP="0038480A">
      <w:r w:rsidRPr="0038480A">
        <w:t xml:space="preserve">        [END OF IF]</w:t>
      </w:r>
    </w:p>
    <w:p w:rsidR="0038480A" w:rsidRPr="0038480A" w:rsidRDefault="0038480A" w:rsidP="0038480A">
      <w:r w:rsidRPr="0038480A">
        <w:t xml:space="preserve">        [END OF LOOP]</w:t>
      </w:r>
    </w:p>
    <w:p w:rsidR="0038480A" w:rsidRPr="0038480A" w:rsidRDefault="0038480A" w:rsidP="0038480A">
      <w:r w:rsidRPr="0038480A">
        <w:t>Step 5: IF POS = -1</w:t>
      </w:r>
    </w:p>
    <w:p w:rsidR="0038480A" w:rsidRPr="0038480A" w:rsidRDefault="0038480A" w:rsidP="0038480A">
      <w:r w:rsidRPr="0038480A">
        <w:t xml:space="preserve">          PRINT “VALUE IS NOT PRESENT IN THE ARRAY”</w:t>
      </w:r>
    </w:p>
    <w:p w:rsidR="0038480A" w:rsidRPr="0038480A" w:rsidRDefault="0038480A" w:rsidP="0038480A">
      <w:r w:rsidRPr="0038480A">
        <w:t xml:space="preserve">        [END OF IF]</w:t>
      </w:r>
    </w:p>
    <w:p w:rsidR="0038480A" w:rsidRDefault="0038480A" w:rsidP="0038480A">
      <w:r w:rsidRPr="0038480A">
        <w:t>Step 6: EXIT</w:t>
      </w:r>
    </w:p>
    <w:p w:rsidR="008F3528" w:rsidRPr="00B403CD" w:rsidRDefault="008F3528" w:rsidP="008F3528">
      <w:pPr>
        <w:rPr>
          <w:b/>
        </w:rPr>
      </w:pPr>
      <w:r w:rsidRPr="00B403CD">
        <w:rPr>
          <w:b/>
        </w:rPr>
        <w:t>2. Write a complete C program to implement the following searching algorithms:</w:t>
      </w:r>
    </w:p>
    <w:p w:rsidR="008F3528" w:rsidRPr="00B403CD" w:rsidRDefault="008F3528" w:rsidP="008F3528">
      <w:pPr>
        <w:rPr>
          <w:b/>
        </w:rPr>
      </w:pPr>
      <w:proofErr w:type="gramStart"/>
      <w:r w:rsidRPr="00B403CD">
        <w:rPr>
          <w:b/>
        </w:rPr>
        <w:t>Using an array of size 10, populated with random integers, e.g. 0 – 100 to test your program.</w:t>
      </w:r>
      <w:proofErr w:type="gramEnd"/>
      <w:r w:rsidRPr="00B403CD">
        <w:rPr>
          <w:b/>
        </w:rPr>
        <w:t xml:space="preserve"> Don’t forget to print initial array, and output (for binary search, print also each sub-array during the searching process).</w:t>
      </w:r>
    </w:p>
    <w:p w:rsidR="008F3528" w:rsidRPr="00B403CD" w:rsidRDefault="008F3528" w:rsidP="008F3528">
      <w:pPr>
        <w:rPr>
          <w:b/>
        </w:rPr>
      </w:pPr>
      <w:r w:rsidRPr="00B403CD">
        <w:rPr>
          <w:b/>
        </w:rPr>
        <w:t>a. Linear Search</w:t>
      </w:r>
    </w:p>
    <w:p w:rsidR="008F3528" w:rsidRPr="00B403CD" w:rsidRDefault="008F3528" w:rsidP="0038480A">
      <w:pPr>
        <w:ind w:left="720"/>
        <w:rPr>
          <w:b/>
        </w:rPr>
      </w:pPr>
      <w:r w:rsidRPr="00B403CD">
        <w:rPr>
          <w:b/>
        </w:rPr>
        <w:t>a. The function should receive an integer array, a search key and the size of the array as arguments.</w:t>
      </w:r>
    </w:p>
    <w:p w:rsidR="008F3528" w:rsidRPr="00B403CD" w:rsidRDefault="008F3528" w:rsidP="0038480A">
      <w:pPr>
        <w:ind w:left="720"/>
        <w:rPr>
          <w:b/>
        </w:rPr>
      </w:pPr>
      <w:r w:rsidRPr="00B403CD">
        <w:rPr>
          <w:b/>
        </w:rPr>
        <w:t>b. If the search key is found, return the location in the array where the search key is found; otherwise, return -1.</w:t>
      </w:r>
    </w:p>
    <w:p w:rsidR="000F26C9" w:rsidRDefault="000F26C9" w:rsidP="000F26C9">
      <w:pPr>
        <w:rPr>
          <w:b/>
        </w:rPr>
      </w:pPr>
      <w:r w:rsidRPr="000F26C9">
        <w:rPr>
          <w:b/>
        </w:rPr>
        <w:t>Code:</w:t>
      </w:r>
    </w:p>
    <w:p w:rsidR="009344BB" w:rsidRDefault="009344BB" w:rsidP="009344BB">
      <w:pPr>
        <w:pStyle w:val="NoSpacing"/>
      </w:pPr>
      <w:r>
        <w:t>#include &lt;</w:t>
      </w:r>
      <w:proofErr w:type="spellStart"/>
      <w:r>
        <w:t>stdio.h</w:t>
      </w:r>
      <w:proofErr w:type="spellEnd"/>
      <w:r>
        <w:t>&gt;</w:t>
      </w:r>
    </w:p>
    <w:p w:rsidR="009344BB" w:rsidRDefault="009344BB" w:rsidP="009344BB">
      <w:pPr>
        <w:pStyle w:val="NoSpacing"/>
      </w:pPr>
      <w:proofErr w:type="spellStart"/>
      <w:proofErr w:type="gramStart"/>
      <w:r>
        <w:t>int</w:t>
      </w:r>
      <w:proofErr w:type="spellEnd"/>
      <w:proofErr w:type="gramEnd"/>
      <w:r>
        <w:t xml:space="preserve"> main()</w:t>
      </w:r>
    </w:p>
    <w:p w:rsidR="009344BB" w:rsidRDefault="009344BB" w:rsidP="009344BB">
      <w:pPr>
        <w:pStyle w:val="NoSpacing"/>
      </w:pPr>
      <w:r>
        <w:t>{</w:t>
      </w:r>
    </w:p>
    <w:p w:rsidR="009344BB" w:rsidRDefault="009344BB" w:rsidP="009344BB">
      <w:pPr>
        <w:pStyle w:val="NoSpacing"/>
      </w:pPr>
      <w:r>
        <w:t xml:space="preserve">    </w:t>
      </w:r>
      <w:proofErr w:type="spellStart"/>
      <w:proofErr w:type="gramStart"/>
      <w:r>
        <w:t>int</w:t>
      </w:r>
      <w:proofErr w:type="spellEnd"/>
      <w:proofErr w:type="gramEnd"/>
      <w:r>
        <w:t xml:space="preserve"> a[10], i, </w:t>
      </w:r>
      <w:proofErr w:type="spellStart"/>
      <w:r>
        <w:t>item,n</w:t>
      </w:r>
      <w:proofErr w:type="spellEnd"/>
      <w:r>
        <w:t>;</w:t>
      </w:r>
    </w:p>
    <w:p w:rsidR="009344BB" w:rsidRDefault="009344BB" w:rsidP="009344BB">
      <w:pPr>
        <w:pStyle w:val="NoSpacing"/>
      </w:pPr>
      <w:r>
        <w:t xml:space="preserve">    </w:t>
      </w:r>
      <w:proofErr w:type="spellStart"/>
      <w:proofErr w:type="gramStart"/>
      <w:r>
        <w:t>printf</w:t>
      </w:r>
      <w:proofErr w:type="spellEnd"/>
      <w:r>
        <w:t>(</w:t>
      </w:r>
      <w:proofErr w:type="gramEnd"/>
      <w:r>
        <w:t>"\</w:t>
      </w:r>
      <w:proofErr w:type="spellStart"/>
      <w:r>
        <w:t>nEnter</w:t>
      </w:r>
      <w:proofErr w:type="spellEnd"/>
      <w:r>
        <w:t xml:space="preserve"> number of elements of an array:\n");</w:t>
      </w:r>
    </w:p>
    <w:p w:rsidR="009344BB" w:rsidRDefault="009344BB" w:rsidP="009344BB">
      <w:pPr>
        <w:pStyle w:val="NoSpacing"/>
      </w:pPr>
      <w:r>
        <w:t xml:space="preserve">    </w:t>
      </w:r>
      <w:proofErr w:type="spellStart"/>
      <w:proofErr w:type="gramStart"/>
      <w:r>
        <w:t>scanf</w:t>
      </w:r>
      <w:proofErr w:type="spellEnd"/>
      <w:r>
        <w:t>(</w:t>
      </w:r>
      <w:proofErr w:type="gramEnd"/>
      <w:r>
        <w:t>"%</w:t>
      </w:r>
      <w:proofErr w:type="spellStart"/>
      <w:r>
        <w:t>d",&amp;n</w:t>
      </w:r>
      <w:proofErr w:type="spellEnd"/>
      <w:r>
        <w:t>);</w:t>
      </w:r>
    </w:p>
    <w:p w:rsidR="009344BB" w:rsidRDefault="009344BB" w:rsidP="009344BB">
      <w:pPr>
        <w:pStyle w:val="NoSpacing"/>
      </w:pPr>
      <w:r>
        <w:t xml:space="preserve">    </w:t>
      </w:r>
      <w:proofErr w:type="spellStart"/>
      <w:proofErr w:type="gramStart"/>
      <w:r>
        <w:t>printf</w:t>
      </w:r>
      <w:proofErr w:type="spellEnd"/>
      <w:r>
        <w:t>(</w:t>
      </w:r>
      <w:proofErr w:type="gramEnd"/>
      <w:r>
        <w:t>"\</w:t>
      </w:r>
      <w:proofErr w:type="spellStart"/>
      <w:r>
        <w:t>nEnter</w:t>
      </w:r>
      <w:proofErr w:type="spellEnd"/>
      <w:r>
        <w:t xml:space="preserve"> elements: \n");</w:t>
      </w:r>
    </w:p>
    <w:p w:rsidR="009344BB" w:rsidRDefault="009344BB" w:rsidP="009344BB">
      <w:pPr>
        <w:pStyle w:val="NoSpacing"/>
      </w:pPr>
      <w:r>
        <w:t xml:space="preserve">    </w:t>
      </w:r>
      <w:proofErr w:type="gramStart"/>
      <w:r>
        <w:t>for</w:t>
      </w:r>
      <w:proofErr w:type="gramEnd"/>
      <w:r>
        <w:t xml:space="preserve"> (i=0; i&lt;n; i++)</w:t>
      </w:r>
    </w:p>
    <w:p w:rsidR="009344BB" w:rsidRDefault="009344BB" w:rsidP="009344BB">
      <w:pPr>
        <w:pStyle w:val="NoSpacing"/>
      </w:pPr>
      <w:r>
        <w:t xml:space="preserve">        </w:t>
      </w:r>
      <w:proofErr w:type="spellStart"/>
      <w:proofErr w:type="gramStart"/>
      <w:r>
        <w:t>scanf</w:t>
      </w:r>
      <w:proofErr w:type="spellEnd"/>
      <w:r>
        <w:t>(</w:t>
      </w:r>
      <w:proofErr w:type="gramEnd"/>
      <w:r>
        <w:t>"%d", &amp;a[i]);</w:t>
      </w:r>
    </w:p>
    <w:p w:rsidR="009344BB" w:rsidRDefault="009344BB" w:rsidP="009344BB">
      <w:pPr>
        <w:pStyle w:val="NoSpacing"/>
      </w:pPr>
      <w:r>
        <w:t xml:space="preserve">    </w:t>
      </w:r>
      <w:proofErr w:type="spellStart"/>
      <w:proofErr w:type="gramStart"/>
      <w:r>
        <w:t>printf</w:t>
      </w:r>
      <w:proofErr w:type="spellEnd"/>
      <w:r>
        <w:t>(</w:t>
      </w:r>
      <w:proofErr w:type="gramEnd"/>
      <w:r>
        <w:t>"\</w:t>
      </w:r>
      <w:proofErr w:type="spellStart"/>
      <w:r>
        <w:t>nEnter</w:t>
      </w:r>
      <w:proofErr w:type="spellEnd"/>
      <w:r>
        <w:t xml:space="preserve"> item to search: ");</w:t>
      </w:r>
    </w:p>
    <w:p w:rsidR="009344BB" w:rsidRDefault="009344BB" w:rsidP="009344BB">
      <w:pPr>
        <w:pStyle w:val="NoSpacing"/>
      </w:pPr>
      <w:r>
        <w:t xml:space="preserve">    </w:t>
      </w:r>
      <w:proofErr w:type="spellStart"/>
      <w:proofErr w:type="gramStart"/>
      <w:r>
        <w:t>scanf</w:t>
      </w:r>
      <w:proofErr w:type="spellEnd"/>
      <w:r>
        <w:t>(</w:t>
      </w:r>
      <w:proofErr w:type="gramEnd"/>
      <w:r>
        <w:t>"%d", &amp;item);</w:t>
      </w:r>
    </w:p>
    <w:p w:rsidR="009344BB" w:rsidRDefault="009344BB" w:rsidP="009344BB">
      <w:pPr>
        <w:pStyle w:val="NoSpacing"/>
      </w:pPr>
      <w:r>
        <w:t xml:space="preserve">    </w:t>
      </w:r>
      <w:proofErr w:type="gramStart"/>
      <w:r>
        <w:t>for</w:t>
      </w:r>
      <w:proofErr w:type="gramEnd"/>
      <w:r>
        <w:t xml:space="preserve"> (i=0; i&lt;=9; i++)</w:t>
      </w:r>
    </w:p>
    <w:p w:rsidR="009344BB" w:rsidRDefault="009344BB" w:rsidP="009344BB">
      <w:pPr>
        <w:pStyle w:val="NoSpacing"/>
      </w:pPr>
      <w:r>
        <w:t xml:space="preserve">        </w:t>
      </w:r>
      <w:proofErr w:type="gramStart"/>
      <w:r>
        <w:t>if</w:t>
      </w:r>
      <w:proofErr w:type="gramEnd"/>
      <w:r>
        <w:t xml:space="preserve"> (item == a[i])</w:t>
      </w:r>
    </w:p>
    <w:p w:rsidR="009344BB" w:rsidRDefault="009344BB" w:rsidP="009344BB">
      <w:pPr>
        <w:pStyle w:val="NoSpacing"/>
      </w:pPr>
      <w:r>
        <w:t xml:space="preserve">        {</w:t>
      </w:r>
    </w:p>
    <w:p w:rsidR="009344BB" w:rsidRDefault="009344BB" w:rsidP="009344BB">
      <w:pPr>
        <w:pStyle w:val="NoSpacing"/>
      </w:pPr>
      <w:r>
        <w:t xml:space="preserve">            </w:t>
      </w:r>
      <w:proofErr w:type="spellStart"/>
      <w:proofErr w:type="gramStart"/>
      <w:r>
        <w:t>printf</w:t>
      </w:r>
      <w:proofErr w:type="spellEnd"/>
      <w:r>
        <w:t>(</w:t>
      </w:r>
      <w:proofErr w:type="gramEnd"/>
      <w:r>
        <w:t>"\</w:t>
      </w:r>
      <w:proofErr w:type="spellStart"/>
      <w:r>
        <w:t>nItem</w:t>
      </w:r>
      <w:proofErr w:type="spellEnd"/>
      <w:r>
        <w:t xml:space="preserve"> found at location %d", i+1);</w:t>
      </w:r>
    </w:p>
    <w:p w:rsidR="009344BB" w:rsidRDefault="009344BB" w:rsidP="009344BB">
      <w:pPr>
        <w:pStyle w:val="NoSpacing"/>
      </w:pPr>
      <w:r>
        <w:t xml:space="preserve">            </w:t>
      </w:r>
      <w:proofErr w:type="gramStart"/>
      <w:r>
        <w:t>break</w:t>
      </w:r>
      <w:proofErr w:type="gramEnd"/>
      <w:r>
        <w:t>;</w:t>
      </w:r>
    </w:p>
    <w:p w:rsidR="009344BB" w:rsidRDefault="009344BB" w:rsidP="009344BB">
      <w:pPr>
        <w:pStyle w:val="NoSpacing"/>
      </w:pPr>
      <w:r>
        <w:t xml:space="preserve">        }</w:t>
      </w:r>
    </w:p>
    <w:p w:rsidR="009344BB" w:rsidRDefault="009344BB" w:rsidP="009344BB">
      <w:pPr>
        <w:pStyle w:val="NoSpacing"/>
      </w:pPr>
      <w:r>
        <w:t xml:space="preserve">    </w:t>
      </w:r>
      <w:proofErr w:type="gramStart"/>
      <w:r>
        <w:t>if</w:t>
      </w:r>
      <w:proofErr w:type="gramEnd"/>
      <w:r>
        <w:t xml:space="preserve"> (i &gt; 9)</w:t>
      </w:r>
    </w:p>
    <w:p w:rsidR="009344BB" w:rsidRDefault="009344BB" w:rsidP="009344BB">
      <w:pPr>
        <w:pStyle w:val="NoSpacing"/>
      </w:pPr>
      <w:r>
        <w:t xml:space="preserve">        </w:t>
      </w:r>
      <w:proofErr w:type="gramStart"/>
      <w:r>
        <w:t>return</w:t>
      </w:r>
      <w:proofErr w:type="gramEnd"/>
      <w:r>
        <w:t xml:space="preserve"> -1;</w:t>
      </w:r>
    </w:p>
    <w:p w:rsidR="009344BB" w:rsidRDefault="009344BB" w:rsidP="009344BB">
      <w:pPr>
        <w:pStyle w:val="NoSpacing"/>
      </w:pPr>
      <w:r>
        <w:lastRenderedPageBreak/>
        <w:t xml:space="preserve">    </w:t>
      </w:r>
      <w:proofErr w:type="gramStart"/>
      <w:r>
        <w:t>return</w:t>
      </w:r>
      <w:proofErr w:type="gramEnd"/>
      <w:r>
        <w:t xml:space="preserve"> 0;</w:t>
      </w:r>
    </w:p>
    <w:p w:rsidR="009344BB" w:rsidRDefault="009344BB" w:rsidP="009344BB">
      <w:pPr>
        <w:pStyle w:val="NoSpacing"/>
      </w:pPr>
      <w:r>
        <w:t>}</w:t>
      </w:r>
    </w:p>
    <w:p w:rsidR="000F26C9" w:rsidRDefault="000F26C9" w:rsidP="009344BB">
      <w:pPr>
        <w:rPr>
          <w:b/>
        </w:rPr>
      </w:pPr>
      <w:r w:rsidRPr="000F26C9">
        <w:rPr>
          <w:b/>
        </w:rPr>
        <w:t>Output:</w:t>
      </w:r>
    </w:p>
    <w:p w:rsidR="008F3528" w:rsidRPr="009344BB" w:rsidRDefault="009344BB" w:rsidP="008F3528">
      <w:pPr>
        <w:rPr>
          <w:b/>
        </w:rPr>
      </w:pPr>
      <w:r>
        <w:rPr>
          <w:noProof/>
        </w:rPr>
        <w:drawing>
          <wp:inline distT="0" distB="0" distL="0" distR="0" wp14:anchorId="46270B51" wp14:editId="43A263D8">
            <wp:extent cx="4095750" cy="3609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4095750" cy="3609975"/>
                    </a:xfrm>
                    <a:prstGeom prst="rect">
                      <a:avLst/>
                    </a:prstGeom>
                  </pic:spPr>
                </pic:pic>
              </a:graphicData>
            </a:graphic>
          </wp:inline>
        </w:drawing>
      </w:r>
    </w:p>
    <w:p w:rsidR="008F3528" w:rsidRPr="00B403CD" w:rsidRDefault="008F3528" w:rsidP="008F3528">
      <w:pPr>
        <w:rPr>
          <w:b/>
        </w:rPr>
      </w:pPr>
      <w:r w:rsidRPr="00B403CD">
        <w:rPr>
          <w:b/>
        </w:rPr>
        <w:t>b. Binary Search</w:t>
      </w:r>
    </w:p>
    <w:p w:rsidR="008F3528" w:rsidRPr="00B403CD" w:rsidRDefault="008F3528" w:rsidP="0038480A">
      <w:pPr>
        <w:ind w:left="720"/>
        <w:rPr>
          <w:b/>
        </w:rPr>
      </w:pPr>
      <w:r w:rsidRPr="00B403CD">
        <w:rPr>
          <w:b/>
        </w:rPr>
        <w:t>a. The function should receive an integer array, a search key, the starting subscript and ending subscript as arguments.</w:t>
      </w:r>
      <w:bookmarkStart w:id="0" w:name="_GoBack"/>
      <w:bookmarkEnd w:id="0"/>
    </w:p>
    <w:p w:rsidR="007C103D" w:rsidRPr="00B403CD" w:rsidRDefault="008F3528" w:rsidP="0038480A">
      <w:pPr>
        <w:ind w:left="720"/>
        <w:rPr>
          <w:b/>
        </w:rPr>
      </w:pPr>
      <w:r w:rsidRPr="00B403CD">
        <w:rPr>
          <w:b/>
        </w:rPr>
        <w:t>b. If the search key is found, return the location in the array where the search key is found; otherwise, return -1.</w:t>
      </w:r>
    </w:p>
    <w:p w:rsidR="009344BB" w:rsidRDefault="009344BB" w:rsidP="009344BB">
      <w:pPr>
        <w:rPr>
          <w:b/>
        </w:rPr>
      </w:pPr>
      <w:r w:rsidRPr="009344BB">
        <w:rPr>
          <w:b/>
        </w:rPr>
        <w:t>Code:</w:t>
      </w:r>
    </w:p>
    <w:p w:rsidR="00D14F76" w:rsidRDefault="00D14F76" w:rsidP="00D14F76">
      <w:pPr>
        <w:pStyle w:val="NoSpacing"/>
      </w:pPr>
      <w:r>
        <w:t>#include &lt;</w:t>
      </w:r>
      <w:proofErr w:type="spellStart"/>
      <w:r>
        <w:t>stdio.h</w:t>
      </w:r>
      <w:proofErr w:type="spellEnd"/>
      <w:r>
        <w:t>&gt;</w:t>
      </w:r>
    </w:p>
    <w:p w:rsidR="00D14F76" w:rsidRDefault="00D14F76" w:rsidP="00D14F76">
      <w:pPr>
        <w:pStyle w:val="NoSpacing"/>
      </w:pPr>
      <w:proofErr w:type="spellStart"/>
      <w:proofErr w:type="gramStart"/>
      <w:r>
        <w:t>int</w:t>
      </w:r>
      <w:proofErr w:type="spellEnd"/>
      <w:proofErr w:type="gramEnd"/>
      <w:r>
        <w:t xml:space="preserve"> main()</w:t>
      </w:r>
    </w:p>
    <w:p w:rsidR="00D14F76" w:rsidRDefault="00D14F76" w:rsidP="00D14F76">
      <w:pPr>
        <w:pStyle w:val="NoSpacing"/>
      </w:pPr>
      <w:r>
        <w:t>{</w:t>
      </w:r>
    </w:p>
    <w:p w:rsidR="00D14F76" w:rsidRDefault="00D14F76" w:rsidP="00D14F76">
      <w:pPr>
        <w:pStyle w:val="NoSpacing"/>
      </w:pPr>
      <w:r>
        <w:t xml:space="preserve">  </w:t>
      </w:r>
      <w:proofErr w:type="spellStart"/>
      <w:proofErr w:type="gramStart"/>
      <w:r>
        <w:t>int</w:t>
      </w:r>
      <w:proofErr w:type="spellEnd"/>
      <w:proofErr w:type="gramEnd"/>
      <w:r>
        <w:t xml:space="preserve"> c, first, last, middle, n, search, array[10];</w:t>
      </w:r>
    </w:p>
    <w:p w:rsidR="00D14F76" w:rsidRDefault="00D14F76" w:rsidP="00D14F76">
      <w:pPr>
        <w:pStyle w:val="NoSpacing"/>
      </w:pPr>
    </w:p>
    <w:p w:rsidR="00D14F76" w:rsidRDefault="00D14F76" w:rsidP="00D14F76">
      <w:pPr>
        <w:pStyle w:val="NoSpacing"/>
      </w:pPr>
      <w:r>
        <w:t xml:space="preserve">  </w:t>
      </w:r>
      <w:proofErr w:type="spellStart"/>
      <w:proofErr w:type="gramStart"/>
      <w:r>
        <w:t>printf</w:t>
      </w:r>
      <w:proofErr w:type="spellEnd"/>
      <w:r>
        <w:t>(</w:t>
      </w:r>
      <w:proofErr w:type="gramEnd"/>
      <w:r>
        <w:t>"Enter number of elements of an array:\n");</w:t>
      </w:r>
    </w:p>
    <w:p w:rsidR="00D14F76" w:rsidRDefault="00D14F76" w:rsidP="00D14F76">
      <w:pPr>
        <w:pStyle w:val="NoSpacing"/>
      </w:pPr>
      <w:r>
        <w:t xml:space="preserve">  </w:t>
      </w:r>
      <w:proofErr w:type="spellStart"/>
      <w:proofErr w:type="gramStart"/>
      <w:r>
        <w:t>scanf</w:t>
      </w:r>
      <w:proofErr w:type="spellEnd"/>
      <w:r>
        <w:t>(</w:t>
      </w:r>
      <w:proofErr w:type="gramEnd"/>
      <w:r>
        <w:t>"%d", &amp;n);</w:t>
      </w:r>
    </w:p>
    <w:p w:rsidR="00D14F76" w:rsidRDefault="00D14F76" w:rsidP="00D14F76">
      <w:pPr>
        <w:pStyle w:val="NoSpacing"/>
      </w:pPr>
    </w:p>
    <w:p w:rsidR="00D14F76" w:rsidRDefault="00D14F76" w:rsidP="00D14F76">
      <w:pPr>
        <w:pStyle w:val="NoSpacing"/>
      </w:pPr>
      <w:r>
        <w:t xml:space="preserve">  </w:t>
      </w:r>
      <w:proofErr w:type="spellStart"/>
      <w:proofErr w:type="gramStart"/>
      <w:r>
        <w:t>printf</w:t>
      </w:r>
      <w:proofErr w:type="spellEnd"/>
      <w:r>
        <w:t>(</w:t>
      </w:r>
      <w:proofErr w:type="gramEnd"/>
      <w:r>
        <w:t>"Enter %d elements:\n", n);</w:t>
      </w:r>
    </w:p>
    <w:p w:rsidR="00D14F76" w:rsidRDefault="00D14F76" w:rsidP="00D14F76">
      <w:pPr>
        <w:pStyle w:val="NoSpacing"/>
      </w:pPr>
    </w:p>
    <w:p w:rsidR="00D14F76" w:rsidRDefault="00D14F76" w:rsidP="00D14F76">
      <w:pPr>
        <w:pStyle w:val="NoSpacing"/>
      </w:pPr>
      <w:r>
        <w:t xml:space="preserve">  </w:t>
      </w:r>
      <w:proofErr w:type="gramStart"/>
      <w:r>
        <w:t>for</w:t>
      </w:r>
      <w:proofErr w:type="gramEnd"/>
      <w:r>
        <w:t xml:space="preserve"> (c = 0; c &lt; n; </w:t>
      </w:r>
      <w:proofErr w:type="spellStart"/>
      <w:r>
        <w:t>c++</w:t>
      </w:r>
      <w:proofErr w:type="spellEnd"/>
      <w:r>
        <w:t>)</w:t>
      </w:r>
    </w:p>
    <w:p w:rsidR="00D14F76" w:rsidRDefault="00D14F76" w:rsidP="00D14F76">
      <w:pPr>
        <w:pStyle w:val="NoSpacing"/>
      </w:pPr>
      <w:r>
        <w:t xml:space="preserve">    </w:t>
      </w:r>
      <w:proofErr w:type="spellStart"/>
      <w:proofErr w:type="gramStart"/>
      <w:r>
        <w:t>scanf</w:t>
      </w:r>
      <w:proofErr w:type="spellEnd"/>
      <w:r>
        <w:t>(</w:t>
      </w:r>
      <w:proofErr w:type="gramEnd"/>
      <w:r>
        <w:t>"%d", &amp;array[c]);</w:t>
      </w:r>
    </w:p>
    <w:p w:rsidR="00D14F76" w:rsidRDefault="00D14F76" w:rsidP="00D14F76">
      <w:pPr>
        <w:pStyle w:val="NoSpacing"/>
      </w:pPr>
    </w:p>
    <w:p w:rsidR="00D14F76" w:rsidRDefault="00D14F76" w:rsidP="00D14F76">
      <w:pPr>
        <w:pStyle w:val="NoSpacing"/>
      </w:pPr>
      <w:r>
        <w:t xml:space="preserve">  </w:t>
      </w:r>
      <w:proofErr w:type="spellStart"/>
      <w:proofErr w:type="gramStart"/>
      <w:r>
        <w:t>printf</w:t>
      </w:r>
      <w:proofErr w:type="spellEnd"/>
      <w:r>
        <w:t>(</w:t>
      </w:r>
      <w:proofErr w:type="gramEnd"/>
      <w:r>
        <w:t>"Enter item to search\n");</w:t>
      </w:r>
    </w:p>
    <w:p w:rsidR="00D14F76" w:rsidRDefault="00D14F76" w:rsidP="00D14F76">
      <w:pPr>
        <w:pStyle w:val="NoSpacing"/>
      </w:pPr>
      <w:r>
        <w:t xml:space="preserve">  </w:t>
      </w:r>
      <w:proofErr w:type="spellStart"/>
      <w:proofErr w:type="gramStart"/>
      <w:r>
        <w:t>scanf</w:t>
      </w:r>
      <w:proofErr w:type="spellEnd"/>
      <w:r>
        <w:t>(</w:t>
      </w:r>
      <w:proofErr w:type="gramEnd"/>
      <w:r>
        <w:t>"%d", &amp;search);</w:t>
      </w:r>
    </w:p>
    <w:p w:rsidR="00D14F76" w:rsidRDefault="00D14F76" w:rsidP="00D14F76">
      <w:pPr>
        <w:pStyle w:val="NoSpacing"/>
      </w:pPr>
    </w:p>
    <w:p w:rsidR="00D14F76" w:rsidRDefault="00D14F76" w:rsidP="00D14F76">
      <w:pPr>
        <w:pStyle w:val="NoSpacing"/>
      </w:pPr>
      <w:r>
        <w:t xml:space="preserve">  </w:t>
      </w:r>
      <w:proofErr w:type="gramStart"/>
      <w:r>
        <w:t>first</w:t>
      </w:r>
      <w:proofErr w:type="gramEnd"/>
      <w:r>
        <w:t xml:space="preserve"> = 0;</w:t>
      </w:r>
    </w:p>
    <w:p w:rsidR="00D14F76" w:rsidRDefault="00D14F76" w:rsidP="00D14F76">
      <w:pPr>
        <w:pStyle w:val="NoSpacing"/>
      </w:pPr>
      <w:r>
        <w:t xml:space="preserve">  </w:t>
      </w:r>
      <w:proofErr w:type="gramStart"/>
      <w:r>
        <w:t>last</w:t>
      </w:r>
      <w:proofErr w:type="gramEnd"/>
      <w:r>
        <w:t xml:space="preserve"> = n - 1;</w:t>
      </w:r>
    </w:p>
    <w:p w:rsidR="00D14F76" w:rsidRDefault="00D14F76" w:rsidP="00D14F76">
      <w:pPr>
        <w:pStyle w:val="NoSpacing"/>
      </w:pPr>
      <w:r>
        <w:t xml:space="preserve">  </w:t>
      </w:r>
      <w:proofErr w:type="gramStart"/>
      <w:r>
        <w:t>middle</w:t>
      </w:r>
      <w:proofErr w:type="gramEnd"/>
      <w:r>
        <w:t xml:space="preserve"> = (</w:t>
      </w:r>
      <w:proofErr w:type="spellStart"/>
      <w:r>
        <w:t>first+last</w:t>
      </w:r>
      <w:proofErr w:type="spellEnd"/>
      <w:r>
        <w:t>)/2;</w:t>
      </w:r>
    </w:p>
    <w:p w:rsidR="00D14F76" w:rsidRDefault="00D14F76" w:rsidP="00D14F76">
      <w:pPr>
        <w:pStyle w:val="NoSpacing"/>
      </w:pPr>
    </w:p>
    <w:p w:rsidR="00D14F76" w:rsidRDefault="00D14F76" w:rsidP="00D14F76">
      <w:pPr>
        <w:pStyle w:val="NoSpacing"/>
      </w:pPr>
      <w:r>
        <w:t xml:space="preserve">  </w:t>
      </w:r>
      <w:proofErr w:type="gramStart"/>
      <w:r>
        <w:t>while</w:t>
      </w:r>
      <w:proofErr w:type="gramEnd"/>
      <w:r>
        <w:t xml:space="preserve"> (first &lt;= last) {</w:t>
      </w:r>
    </w:p>
    <w:p w:rsidR="00D14F76" w:rsidRDefault="00D14F76" w:rsidP="00D14F76">
      <w:pPr>
        <w:pStyle w:val="NoSpacing"/>
      </w:pPr>
      <w:r>
        <w:t xml:space="preserve">    </w:t>
      </w:r>
      <w:proofErr w:type="gramStart"/>
      <w:r>
        <w:t>if</w:t>
      </w:r>
      <w:proofErr w:type="gramEnd"/>
      <w:r>
        <w:t xml:space="preserve"> (array[middle] &lt; search)</w:t>
      </w:r>
    </w:p>
    <w:p w:rsidR="00D14F76" w:rsidRDefault="00D14F76" w:rsidP="00D14F76">
      <w:pPr>
        <w:pStyle w:val="NoSpacing"/>
      </w:pPr>
      <w:r>
        <w:t xml:space="preserve">      </w:t>
      </w:r>
      <w:proofErr w:type="gramStart"/>
      <w:r>
        <w:t>first</w:t>
      </w:r>
      <w:proofErr w:type="gramEnd"/>
      <w:r>
        <w:t xml:space="preserve"> = middle + 1;</w:t>
      </w:r>
    </w:p>
    <w:p w:rsidR="00D14F76" w:rsidRDefault="00D14F76" w:rsidP="00D14F76">
      <w:pPr>
        <w:pStyle w:val="NoSpacing"/>
      </w:pPr>
      <w:r>
        <w:t xml:space="preserve">    </w:t>
      </w:r>
      <w:proofErr w:type="gramStart"/>
      <w:r>
        <w:t>else</w:t>
      </w:r>
      <w:proofErr w:type="gramEnd"/>
      <w:r>
        <w:t xml:space="preserve"> if (array[middle] == search) {</w:t>
      </w:r>
    </w:p>
    <w:p w:rsidR="00D14F76" w:rsidRDefault="00D14F76" w:rsidP="00D14F76">
      <w:pPr>
        <w:pStyle w:val="NoSpacing"/>
      </w:pPr>
      <w:r>
        <w:t xml:space="preserve">      </w:t>
      </w:r>
      <w:proofErr w:type="spellStart"/>
      <w:proofErr w:type="gramStart"/>
      <w:r>
        <w:t>printf</w:t>
      </w:r>
      <w:proofErr w:type="spellEnd"/>
      <w:r>
        <w:t>(</w:t>
      </w:r>
      <w:proofErr w:type="gramEnd"/>
      <w:r>
        <w:t>"Item found at location %d.\n", search, middle+1);</w:t>
      </w:r>
    </w:p>
    <w:p w:rsidR="00D14F76" w:rsidRDefault="00D14F76" w:rsidP="00D14F76">
      <w:pPr>
        <w:pStyle w:val="NoSpacing"/>
      </w:pPr>
      <w:r>
        <w:t xml:space="preserve">      </w:t>
      </w:r>
      <w:proofErr w:type="gramStart"/>
      <w:r>
        <w:t>break</w:t>
      </w:r>
      <w:proofErr w:type="gramEnd"/>
      <w:r>
        <w:t>;</w:t>
      </w:r>
    </w:p>
    <w:p w:rsidR="00D14F76" w:rsidRDefault="00D14F76" w:rsidP="00D14F76">
      <w:pPr>
        <w:pStyle w:val="NoSpacing"/>
      </w:pPr>
      <w:r>
        <w:t xml:space="preserve">    }</w:t>
      </w:r>
    </w:p>
    <w:p w:rsidR="00D14F76" w:rsidRDefault="00D14F76" w:rsidP="00D14F76">
      <w:pPr>
        <w:pStyle w:val="NoSpacing"/>
      </w:pPr>
      <w:r>
        <w:t xml:space="preserve">    </w:t>
      </w:r>
      <w:proofErr w:type="gramStart"/>
      <w:r>
        <w:t>else</w:t>
      </w:r>
      <w:proofErr w:type="gramEnd"/>
    </w:p>
    <w:p w:rsidR="00D14F76" w:rsidRDefault="00D14F76" w:rsidP="00D14F76">
      <w:pPr>
        <w:pStyle w:val="NoSpacing"/>
      </w:pPr>
      <w:r>
        <w:t xml:space="preserve">      </w:t>
      </w:r>
      <w:proofErr w:type="gramStart"/>
      <w:r>
        <w:t>last</w:t>
      </w:r>
      <w:proofErr w:type="gramEnd"/>
      <w:r>
        <w:t xml:space="preserve"> = middle - 1;</w:t>
      </w:r>
    </w:p>
    <w:p w:rsidR="00D14F76" w:rsidRDefault="00D14F76" w:rsidP="00D14F76">
      <w:pPr>
        <w:pStyle w:val="NoSpacing"/>
      </w:pPr>
    </w:p>
    <w:p w:rsidR="00D14F76" w:rsidRDefault="00D14F76" w:rsidP="00D14F76">
      <w:pPr>
        <w:pStyle w:val="NoSpacing"/>
      </w:pPr>
      <w:r>
        <w:t xml:space="preserve">    </w:t>
      </w:r>
      <w:proofErr w:type="gramStart"/>
      <w:r>
        <w:t>middle</w:t>
      </w:r>
      <w:proofErr w:type="gramEnd"/>
      <w:r>
        <w:t xml:space="preserve"> = (first + last)/2;</w:t>
      </w:r>
    </w:p>
    <w:p w:rsidR="00D14F76" w:rsidRDefault="00D14F76" w:rsidP="00D14F76">
      <w:pPr>
        <w:pStyle w:val="NoSpacing"/>
      </w:pPr>
      <w:r>
        <w:t xml:space="preserve">  }</w:t>
      </w:r>
    </w:p>
    <w:p w:rsidR="00D14F76" w:rsidRDefault="00D14F76" w:rsidP="00D14F76">
      <w:pPr>
        <w:pStyle w:val="NoSpacing"/>
      </w:pPr>
      <w:r>
        <w:t xml:space="preserve">  </w:t>
      </w:r>
      <w:proofErr w:type="gramStart"/>
      <w:r>
        <w:t>if</w:t>
      </w:r>
      <w:proofErr w:type="gramEnd"/>
      <w:r>
        <w:t xml:space="preserve"> (first &gt; last) {</w:t>
      </w:r>
    </w:p>
    <w:p w:rsidR="00D14F76" w:rsidRDefault="00D14F76" w:rsidP="00D14F76">
      <w:pPr>
        <w:pStyle w:val="NoSpacing"/>
      </w:pPr>
      <w:r>
        <w:t xml:space="preserve">    </w:t>
      </w:r>
      <w:proofErr w:type="gramStart"/>
      <w:r>
        <w:t>return</w:t>
      </w:r>
      <w:proofErr w:type="gramEnd"/>
      <w:r>
        <w:t xml:space="preserve"> -1;</w:t>
      </w:r>
    </w:p>
    <w:p w:rsidR="00D14F76" w:rsidRDefault="00D14F76" w:rsidP="00D14F76">
      <w:pPr>
        <w:pStyle w:val="NoSpacing"/>
      </w:pPr>
      <w:r>
        <w:t xml:space="preserve">  }</w:t>
      </w:r>
    </w:p>
    <w:p w:rsidR="00D14F76" w:rsidRDefault="00D14F76" w:rsidP="00D14F76">
      <w:pPr>
        <w:pStyle w:val="NoSpacing"/>
      </w:pPr>
      <w:proofErr w:type="gramStart"/>
      <w:r>
        <w:t>return</w:t>
      </w:r>
      <w:proofErr w:type="gramEnd"/>
      <w:r>
        <w:t xml:space="preserve"> 0;</w:t>
      </w:r>
    </w:p>
    <w:p w:rsidR="00D14F76" w:rsidRPr="00D14F76" w:rsidRDefault="00D14F76" w:rsidP="00D14F76">
      <w:pPr>
        <w:pStyle w:val="NoSpacing"/>
      </w:pPr>
      <w:r>
        <w:t>}</w:t>
      </w:r>
    </w:p>
    <w:p w:rsidR="009344BB" w:rsidRDefault="009344BB" w:rsidP="009344BB">
      <w:pPr>
        <w:rPr>
          <w:b/>
        </w:rPr>
      </w:pPr>
      <w:r w:rsidRPr="009344BB">
        <w:rPr>
          <w:b/>
        </w:rPr>
        <w:t>Output:</w:t>
      </w:r>
    </w:p>
    <w:p w:rsidR="009344BB" w:rsidRPr="009344BB" w:rsidRDefault="009344BB" w:rsidP="009344BB">
      <w:r>
        <w:rPr>
          <w:noProof/>
        </w:rPr>
        <w:drawing>
          <wp:inline distT="0" distB="0" distL="0" distR="0" wp14:anchorId="67D18E07" wp14:editId="6D42981B">
            <wp:extent cx="4210050" cy="3562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210050" cy="3562350"/>
                    </a:xfrm>
                    <a:prstGeom prst="rect">
                      <a:avLst/>
                    </a:prstGeom>
                  </pic:spPr>
                </pic:pic>
              </a:graphicData>
            </a:graphic>
          </wp:inline>
        </w:drawing>
      </w:r>
    </w:p>
    <w:sectPr w:rsidR="009344BB" w:rsidRPr="009344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DB944BC"/>
    <w:multiLevelType w:val="hybridMultilevel"/>
    <w:tmpl w:val="DB9C7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UwNDMxNzE3NTcwtDRV0lEKTi0uzszPAykwrAUAP9RujCwAAAA="/>
  </w:docVars>
  <w:rsids>
    <w:rsidRoot w:val="001B3224"/>
    <w:rsid w:val="000F26C9"/>
    <w:rsid w:val="001B3224"/>
    <w:rsid w:val="00253996"/>
    <w:rsid w:val="0038480A"/>
    <w:rsid w:val="008F3528"/>
    <w:rsid w:val="009344BB"/>
    <w:rsid w:val="00A7380E"/>
    <w:rsid w:val="00B403CD"/>
    <w:rsid w:val="00D14F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480A"/>
    <w:pPr>
      <w:ind w:left="720"/>
      <w:contextualSpacing/>
    </w:pPr>
  </w:style>
  <w:style w:type="paragraph" w:styleId="NoSpacing">
    <w:name w:val="No Spacing"/>
    <w:uiPriority w:val="1"/>
    <w:qFormat/>
    <w:rsid w:val="000F26C9"/>
    <w:pPr>
      <w:spacing w:after="0" w:line="240" w:lineRule="auto"/>
    </w:pPr>
  </w:style>
  <w:style w:type="paragraph" w:styleId="BalloonText">
    <w:name w:val="Balloon Text"/>
    <w:basedOn w:val="Normal"/>
    <w:link w:val="BalloonTextChar"/>
    <w:uiPriority w:val="99"/>
    <w:semiHidden/>
    <w:unhideWhenUsed/>
    <w:rsid w:val="009344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44BB"/>
    <w:rPr>
      <w:rFonts w:ascii="Tahoma" w:hAnsi="Tahoma" w:cs="Tahoma"/>
      <w:sz w:val="16"/>
      <w:szCs w:val="16"/>
    </w:rPr>
  </w:style>
  <w:style w:type="paragraph" w:styleId="Title">
    <w:name w:val="Title"/>
    <w:basedOn w:val="Normal"/>
    <w:next w:val="Normal"/>
    <w:link w:val="TitleChar"/>
    <w:uiPriority w:val="10"/>
    <w:qFormat/>
    <w:rsid w:val="00B403C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03CD"/>
    <w:rPr>
      <w:rFonts w:asciiTheme="majorHAnsi" w:eastAsiaTheme="majorEastAsia" w:hAnsiTheme="majorHAnsi" w:cstheme="majorBidi"/>
      <w:color w:val="17365D" w:themeColor="text2" w:themeShade="BF"/>
      <w:spacing w:val="5"/>
      <w:kern w:val="28"/>
      <w:sz w:val="52"/>
      <w:szCs w:val="5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480A"/>
    <w:pPr>
      <w:ind w:left="720"/>
      <w:contextualSpacing/>
    </w:pPr>
  </w:style>
  <w:style w:type="paragraph" w:styleId="NoSpacing">
    <w:name w:val="No Spacing"/>
    <w:uiPriority w:val="1"/>
    <w:qFormat/>
    <w:rsid w:val="000F26C9"/>
    <w:pPr>
      <w:spacing w:after="0" w:line="240" w:lineRule="auto"/>
    </w:pPr>
  </w:style>
  <w:style w:type="paragraph" w:styleId="BalloonText">
    <w:name w:val="Balloon Text"/>
    <w:basedOn w:val="Normal"/>
    <w:link w:val="BalloonTextChar"/>
    <w:uiPriority w:val="99"/>
    <w:semiHidden/>
    <w:unhideWhenUsed/>
    <w:rsid w:val="009344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44BB"/>
    <w:rPr>
      <w:rFonts w:ascii="Tahoma" w:hAnsi="Tahoma" w:cs="Tahoma"/>
      <w:sz w:val="16"/>
      <w:szCs w:val="16"/>
    </w:rPr>
  </w:style>
  <w:style w:type="paragraph" w:styleId="Title">
    <w:name w:val="Title"/>
    <w:basedOn w:val="Normal"/>
    <w:next w:val="Normal"/>
    <w:link w:val="TitleChar"/>
    <w:uiPriority w:val="10"/>
    <w:qFormat/>
    <w:rsid w:val="00B403C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03CD"/>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5506866">
      <w:bodyDiv w:val="1"/>
      <w:marLeft w:val="0"/>
      <w:marRight w:val="0"/>
      <w:marTop w:val="0"/>
      <w:marBottom w:val="0"/>
      <w:divBdr>
        <w:top w:val="none" w:sz="0" w:space="0" w:color="auto"/>
        <w:left w:val="none" w:sz="0" w:space="0" w:color="auto"/>
        <w:bottom w:val="none" w:sz="0" w:space="0" w:color="auto"/>
        <w:right w:val="none" w:sz="0" w:space="0" w:color="auto"/>
      </w:divBdr>
    </w:div>
    <w:div w:id="1812818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5</Pages>
  <Words>650</Words>
  <Characters>370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thGrown HellBorn</dc:creator>
  <cp:keywords/>
  <dc:description/>
  <cp:lastModifiedBy>EarthGrown HellBorn</cp:lastModifiedBy>
  <cp:revision>6</cp:revision>
  <dcterms:created xsi:type="dcterms:W3CDTF">2021-01-13T13:00:00Z</dcterms:created>
  <dcterms:modified xsi:type="dcterms:W3CDTF">2021-01-15T16:47:00Z</dcterms:modified>
</cp:coreProperties>
</file>